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330E9" w14:textId="55642188" w:rsidR="003B3983" w:rsidRDefault="003B3983" w:rsidP="003B3983">
      <w:pPr>
        <w:pStyle w:val="Heading1"/>
        <w:jc w:val="center"/>
      </w:pPr>
      <w:r w:rsidRPr="003B3983">
        <w:t>Lab: Regular Expressions</w:t>
      </w:r>
    </w:p>
    <w:p w14:paraId="7D674940" w14:textId="44D0D6D0" w:rsidR="00DD36B2" w:rsidRPr="00F0045E" w:rsidRDefault="00D52804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>S</w:t>
      </w:r>
      <w:r w:rsidR="00DD36B2">
        <w:rPr>
          <w:sz w:val="24"/>
          <w:szCs w:val="24"/>
        </w:rPr>
        <w:t xml:space="preserve">ubmit your solutions in the </w:t>
      </w:r>
      <w:r w:rsidR="00DD36B2">
        <w:rPr>
          <w:noProof/>
          <w:sz w:val="24"/>
          <w:szCs w:val="24"/>
        </w:rPr>
        <w:t xml:space="preserve">SoftUni </w:t>
      </w:r>
      <w:r w:rsidR="00DD36B2">
        <w:rPr>
          <w:sz w:val="24"/>
          <w:szCs w:val="24"/>
        </w:rPr>
        <w:t xml:space="preserve">judge system at: </w:t>
      </w:r>
      <w:hyperlink r:id="rId8" w:history="1">
        <w:r w:rsidR="00070768" w:rsidRPr="00070768">
          <w:rPr>
            <w:rStyle w:val="Hyperlink"/>
            <w:sz w:val="24"/>
            <w:szCs w:val="24"/>
          </w:rPr>
          <w:t>https://alpha.judge.softuni.org/contests/regular-expressions-lab/1708</w:t>
        </w:r>
      </w:hyperlink>
    </w:p>
    <w:p w14:paraId="45182CD7" w14:textId="77777777" w:rsidR="003B3983" w:rsidRPr="003B3983" w:rsidRDefault="003B3983" w:rsidP="003B3983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9" w:history="1">
        <w:r w:rsidRPr="003B3983">
          <w:rPr>
            <w:rStyle w:val="Hyperlink"/>
          </w:rPr>
          <w:t>https://regex101.com/</w:t>
        </w:r>
      </w:hyperlink>
      <w:r w:rsidRPr="003B3983">
        <w:rPr>
          <w:rStyle w:val="Hyperlink"/>
        </w:rPr>
        <w:t xml:space="preserve"> </w:t>
      </w:r>
    </w:p>
    <w:p w14:paraId="057E6F6F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TableGrid"/>
        <w:tblW w:w="10065" w:type="dxa"/>
        <w:tblInd w:w="183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C3405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C3405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B8A2C59" wp14:editId="0CEED5F7">
            <wp:extent cx="6419850" cy="580351"/>
            <wp:effectExtent l="19050" t="19050" r="0" b="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0" cstate="print"/>
                    <a:srcRect t="49663"/>
                    <a:stretch/>
                  </pic:blipFill>
                  <pic:spPr bwMode="auto">
                    <a:xfrm>
                      <a:off x="0" y="0"/>
                      <a:ext cx="6445895" cy="5827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4336E466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</w:t>
      </w:r>
      <w:r w:rsidR="004C3405">
        <w:rPr>
          <w:noProof/>
          <w:lang w:val="bg-BG"/>
        </w:rPr>
        <w:t>'</w:t>
      </w:r>
      <w:r w:rsidRPr="003B3983">
        <w:rPr>
          <w:noProof/>
        </w:rPr>
        <w:t>ve constructed your regular expression, it</w:t>
      </w:r>
      <w:r w:rsidR="004C3405">
        <w:rPr>
          <w:noProof/>
          <w:lang w:val="bg-BG"/>
        </w:rPr>
        <w:t>'</w:t>
      </w:r>
      <w:r w:rsidRPr="003B3983">
        <w:rPr>
          <w:noProof/>
        </w:rPr>
        <w:t>s time to write the solution in JavaScript.</w:t>
      </w:r>
    </w:p>
    <w:p w14:paraId="635504AA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1E75914D" wp14:editId="351EC0C2">
            <wp:extent cx="5200650" cy="605039"/>
            <wp:effectExtent l="19050" t="1905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2301" cy="6145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7B87F4E0" w:rsidR="003B3983" w:rsidRPr="003B3983" w:rsidRDefault="003B3983" w:rsidP="003B3983">
      <w:pPr>
        <w:rPr>
          <w:lang w:val="bg-BG"/>
        </w:rPr>
      </w:pPr>
      <w:r w:rsidRPr="003B3983">
        <w:t>Now, it</w:t>
      </w:r>
      <w:r w:rsidR="004C3405">
        <w:rPr>
          <w:lang w:val="bg-BG"/>
        </w:rPr>
        <w:t>'</w:t>
      </w:r>
      <w:r w:rsidRPr="003B3983">
        <w:t xml:space="preserve">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string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all of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TableGrid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62B5E413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>After that, it</w:t>
      </w:r>
      <w:r w:rsidR="004C3405">
        <w:rPr>
          <w:noProof/>
          <w:lang w:val="bg-BG"/>
        </w:rPr>
        <w:t>'</w:t>
      </w:r>
      <w:r w:rsidRPr="003B3983">
        <w:rPr>
          <w:noProof/>
        </w:rPr>
        <w:t xml:space="preserve">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r w:rsidRPr="003B3983">
        <w:rPr>
          <w:b/>
        </w:rPr>
        <w:t>digits</w:t>
      </w:r>
    </w:p>
    <w:p w14:paraId="0F81C467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TableGrid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62F6993A" w:rsidR="003B3983" w:rsidRPr="003B3983" w:rsidRDefault="003B3983" w:rsidP="003B3983">
      <w:pPr>
        <w:rPr>
          <w:lang w:val="bg-BG"/>
        </w:rPr>
      </w:pPr>
      <w:r w:rsidRPr="003B3983">
        <w:t>Now it</w:t>
      </w:r>
      <w:r w:rsidR="004C3405">
        <w:rPr>
          <w:lang w:val="bg-BG"/>
        </w:rPr>
        <w:t>'</w:t>
      </w:r>
      <w:r w:rsidRPr="003B3983">
        <w:t>s time to write the solution, so let</w:t>
      </w:r>
      <w:r w:rsidR="004C3405">
        <w:rPr>
          <w:lang w:val="bg-BG"/>
        </w:rPr>
        <w:t>'</w:t>
      </w:r>
      <w:r w:rsidRPr="003B3983">
        <w:t>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3D0D4460" w:rsidR="003B3983" w:rsidRPr="003B3983" w:rsidRDefault="003B3983" w:rsidP="003B3983">
      <w:pPr>
        <w:rPr>
          <w:lang w:val="bg-BG"/>
        </w:rPr>
      </w:pPr>
      <w:r w:rsidRPr="003B3983">
        <w:t>After that, let</w:t>
      </w:r>
      <w:r w:rsidR="004C3405">
        <w:rPr>
          <w:lang w:val="bg-BG"/>
        </w:rPr>
        <w:t>'</w:t>
      </w:r>
      <w:r w:rsidRPr="003B3983">
        <w:t>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Examples</w:t>
      </w:r>
    </w:p>
    <w:tbl>
      <w:tblPr>
        <w:tblStyle w:val="TableGrid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20612A">
        <w:tc>
          <w:tcPr>
            <w:tcW w:w="10210" w:type="dxa"/>
          </w:tcPr>
          <w:p w14:paraId="044B3E61" w14:textId="68FC0B96" w:rsidR="003B3983" w:rsidRPr="00C64BB7" w:rsidRDefault="00C64BB7" w:rsidP="00C64B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[</w:t>
            </w:r>
            <w:r>
              <w:rPr>
                <w:rFonts w:ascii="Consolas" w:hAnsi="Consolas" w:cs="Consolas"/>
                <w:noProof/>
              </w:rPr>
              <w:t>'</w:t>
            </w:r>
            <w:r w:rsidRPr="00C64BB7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']</w:t>
            </w:r>
          </w:p>
        </w:tc>
      </w:tr>
      <w:tr w:rsidR="003B3983" w:rsidRPr="003B3983" w14:paraId="0D6F8738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20612A">
        <w:tc>
          <w:tcPr>
            <w:tcW w:w="10210" w:type="dxa"/>
          </w:tcPr>
          <w:p w14:paraId="0AA32CF0" w14:textId="61EB6326" w:rsidR="003B3983" w:rsidRPr="003B3983" w:rsidRDefault="00C64BB7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20612A" w:rsidRPr="003B3983" w14:paraId="666C9BBB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/>
        </w:trPr>
        <w:tc>
          <w:tcPr>
            <w:tcW w:w="10210" w:type="dxa"/>
            <w:shd w:val="clear" w:color="auto" w:fill="D9D9D9" w:themeFill="background1" w:themeFillShade="D9"/>
          </w:tcPr>
          <w:p w14:paraId="6AFF7D08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20612A" w:rsidRPr="003B3983" w14:paraId="4DE57925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6F9F50A3" w14:textId="62408D91" w:rsidR="0020612A" w:rsidRPr="00C64BB7" w:rsidRDefault="0020612A" w:rsidP="0020612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0612A">
              <w:rPr>
                <w:rFonts w:ascii="Consolas" w:hAnsi="Consolas" w:cs="Consolas"/>
                <w:noProof/>
              </w:rPr>
              <w:t>['+359 2 357 3351 +359 2 22 2222 +359 2 173 3408 +359-2-789-2584 +359 2 193 3953 +359-2-961-0248 +359-2-789-2584 +359 2 222 222 +360 2 222 2222 +359 2 727 9740 +359-2-854-2280 +359 2 193 3953 +359 2 357 3351 +359 2 558 8560 +359 2 222 222']</w:t>
            </w:r>
          </w:p>
        </w:tc>
      </w:tr>
      <w:tr w:rsidR="0020612A" w:rsidRPr="003B3983" w14:paraId="08C930DD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/>
        </w:trPr>
        <w:tc>
          <w:tcPr>
            <w:tcW w:w="10210" w:type="dxa"/>
            <w:shd w:val="clear" w:color="auto" w:fill="D9D9D9" w:themeFill="background1" w:themeFillShade="D9"/>
          </w:tcPr>
          <w:p w14:paraId="77656B10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20612A" w:rsidRPr="003B3983" w14:paraId="05D42C2C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29643F11" w14:textId="2EDAE136" w:rsidR="0020612A" w:rsidRPr="003B3983" w:rsidRDefault="0020612A" w:rsidP="00173873">
            <w:pPr>
              <w:spacing w:before="0" w:after="0"/>
              <w:rPr>
                <w:rFonts w:ascii="Consolas" w:hAnsi="Consolas"/>
                <w:noProof/>
              </w:rPr>
            </w:pPr>
            <w:r w:rsidRPr="0020612A">
              <w:rPr>
                <w:rFonts w:ascii="Consolas" w:hAnsi="Consolas"/>
                <w:noProof/>
              </w:rPr>
              <w:t>+359 2 357 3351, +359 2 173 3408, +359-2-789-2584, +359 2 193 3953, +359-2-961-0248, +359-2-789-2584, +359 2 727 9740, +359-2-854-2280, +359 2 193 3953, +359 2 357 3351, +359 2 558 8560</w:t>
            </w:r>
          </w:p>
        </w:tc>
      </w:tr>
    </w:tbl>
    <w:p w14:paraId="5C6FC4FF" w14:textId="56A0A1E6" w:rsidR="003B3983" w:rsidRPr="003B3983" w:rsidRDefault="003B3983" w:rsidP="0020612A">
      <w:pPr>
        <w:pStyle w:val="Heading2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Heading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lastRenderedPageBreak/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r w:rsidRPr="003B3983">
        <w:rPr>
          <w:b/>
        </w:rPr>
        <w:t>separator</w:t>
      </w:r>
    </w:p>
    <w:p w14:paraId="31550741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ListParagraph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r w:rsidRPr="003B3983">
        <w:t>e.g.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719E4859" w:rsidR="003B3983" w:rsidRPr="003B3983" w:rsidRDefault="003B3983" w:rsidP="003B3983">
      <w:pPr>
        <w:rPr>
          <w:lang w:val="bg-BG"/>
        </w:rPr>
      </w:pPr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</w:t>
      </w:r>
      <w:r w:rsidR="000C04CA">
        <w:rPr>
          <w:lang w:val="bg-BG"/>
        </w:rPr>
        <w:t>'</w:t>
      </w:r>
      <w:proofErr w:type="spellStart"/>
      <w:r w:rsidRPr="003B3983">
        <w:t>ll</w:t>
      </w:r>
      <w:proofErr w:type="spellEnd"/>
      <w:r w:rsidRPr="003B3983">
        <w:t xml:space="preserve"> take a look at how to construct it:</w:t>
      </w:r>
    </w:p>
    <w:p w14:paraId="78D9497D" w14:textId="2B8107B9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>First off, we don</w:t>
      </w:r>
      <w:r w:rsidR="004C3405">
        <w:rPr>
          <w:lang w:val="bg-BG"/>
        </w:rPr>
        <w:t>'</w:t>
      </w:r>
      <w:r w:rsidRPr="003B3983">
        <w:t xml:space="preserve">t want anything at the </w:t>
      </w:r>
      <w:r w:rsidRPr="003B3983">
        <w:rPr>
          <w:b/>
        </w:rPr>
        <w:t>start</w:t>
      </w:r>
      <w:r w:rsidRPr="003B3983">
        <w:t xml:space="preserve"> of our date, so we</w:t>
      </w:r>
      <w:r w:rsidR="004C3405">
        <w:rPr>
          <w:lang w:val="bg-BG"/>
        </w:rPr>
        <w:t>'</w:t>
      </w:r>
      <w:r w:rsidRPr="003B3983">
        <w:t xml:space="preserve">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45422235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>Next, we</w:t>
      </w:r>
      <w:r w:rsidR="004C3405">
        <w:rPr>
          <w:lang w:val="bg-BG"/>
        </w:rPr>
        <w:t>'</w:t>
      </w:r>
      <w:r w:rsidRPr="003B3983">
        <w:t xml:space="preserve">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>We</w:t>
      </w:r>
      <w:r w:rsidR="004C3405">
        <w:rPr>
          <w:lang w:val="bg-BG"/>
        </w:rPr>
        <w:t>'</w:t>
      </w:r>
      <w:r w:rsidRPr="003B3983">
        <w:t xml:space="preserve">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75FC5D4D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separator we matched here to match the </w:t>
      </w:r>
      <w:r w:rsidRPr="003B3983">
        <w:rPr>
          <w:b/>
        </w:rPr>
        <w:t>same separator</w:t>
      </w:r>
      <w:r w:rsidRPr="003B3983">
        <w:t xml:space="preserve"> further into the date, we</w:t>
      </w:r>
      <w:r w:rsidR="004C3405">
        <w:rPr>
          <w:lang w:val="bg-BG"/>
        </w:rPr>
        <w:t>'</w:t>
      </w:r>
      <w:r w:rsidRPr="003B3983">
        <w:t xml:space="preserve">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07C4C9D6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lastRenderedPageBreak/>
        <w:t>Next, we</w:t>
      </w:r>
      <w:r w:rsidR="004C3405">
        <w:rPr>
          <w:lang w:val="bg-BG"/>
        </w:rPr>
        <w:t>'</w:t>
      </w:r>
      <w:r w:rsidRPr="003B3983">
        <w:t xml:space="preserve">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2348D790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>Next up, we</w:t>
      </w:r>
      <w:r w:rsidR="004C3405">
        <w:rPr>
          <w:lang w:val="bg-BG"/>
        </w:rPr>
        <w:t>'</w:t>
      </w:r>
      <w:r w:rsidRPr="003B3983">
        <w:t xml:space="preserve">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5ABE4AC" w:rsidR="003B3983" w:rsidRPr="003B3983" w:rsidRDefault="003B3983" w:rsidP="003B3983">
      <w:pPr>
        <w:pStyle w:val="ListParagraph"/>
        <w:numPr>
          <w:ilvl w:val="0"/>
          <w:numId w:val="45"/>
        </w:numPr>
        <w:rPr>
          <w:lang w:val="bg-BG"/>
        </w:rPr>
      </w:pPr>
      <w:r w:rsidRPr="003B3983">
        <w:t>Finally, since we don</w:t>
      </w:r>
      <w:r w:rsidR="004C3405">
        <w:rPr>
          <w:lang w:val="bg-BG"/>
        </w:rPr>
        <w:t>'</w:t>
      </w:r>
      <w:r w:rsidRPr="003B3983">
        <w:t>t want to match the date if there</w:t>
      </w:r>
      <w:r w:rsidR="004C3405">
        <w:rPr>
          <w:lang w:val="bg-BG"/>
        </w:rPr>
        <w:t>'</w:t>
      </w:r>
      <w:r w:rsidRPr="003B3983">
        <w:t xml:space="preserve">s anything else </w:t>
      </w:r>
      <w:r w:rsidRPr="003B3983">
        <w:rPr>
          <w:b/>
        </w:rPr>
        <w:t>glued to it</w:t>
      </w:r>
      <w:r w:rsidRPr="003B3983">
        <w:t>, we</w:t>
      </w:r>
      <w:r w:rsidR="004C3405">
        <w:rPr>
          <w:lang w:val="bg-BG"/>
        </w:rPr>
        <w:t>'</w:t>
      </w:r>
      <w:r w:rsidRPr="003B3983">
        <w:t xml:space="preserve">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A8B05B4" wp14:editId="41D95364">
            <wp:extent cx="5623560" cy="722701"/>
            <wp:effectExtent l="19050" t="1905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650774" cy="7261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0AEFB53B" w:rsidR="003B3983" w:rsidRPr="003B3983" w:rsidRDefault="003B3983" w:rsidP="003B3983">
      <w:pPr>
        <w:rPr>
          <w:lang w:val="bg-BG"/>
        </w:rPr>
      </w:pPr>
      <w:r w:rsidRPr="003B3983">
        <w:t>Now it</w:t>
      </w:r>
      <w:r w:rsidR="004C3405">
        <w:rPr>
          <w:lang w:val="bg-BG"/>
        </w:rPr>
        <w:t>'</w:t>
      </w:r>
      <w:r w:rsidRPr="003B3983">
        <w:t xml:space="preserve">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57C38FC" w:rsidR="003B3983" w:rsidRPr="003B3983" w:rsidRDefault="003B3983" w:rsidP="003B3983">
      <w:pPr>
        <w:rPr>
          <w:lang w:val="bg-BG"/>
        </w:rPr>
      </w:pPr>
      <w:r w:rsidRPr="003B3983">
        <w:t>Next, we</w:t>
      </w:r>
      <w:r w:rsidR="004C3405">
        <w:rPr>
          <w:lang w:val="bg-BG"/>
        </w:rPr>
        <w:t>'</w:t>
      </w:r>
      <w:r w:rsidRPr="003B3983">
        <w:t xml:space="preserve">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Heading3"/>
        <w:rPr>
          <w:lang w:val="bg-BG"/>
        </w:rPr>
      </w:pPr>
      <w:r w:rsidRPr="003B3983">
        <w:t>Examples</w:t>
      </w:r>
    </w:p>
    <w:tbl>
      <w:tblPr>
        <w:tblStyle w:val="TableGrid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2C4086E7" w:rsidR="003B3983" w:rsidRPr="003B3983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="003B3983" w:rsidRPr="003B3983">
              <w:rPr>
                <w:rFonts w:ascii="Consolas" w:hAnsi="Consolas"/>
                <w:noProof/>
              </w:rPr>
              <w:t xml:space="preserve">,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="003B3983" w:rsidRPr="003B3983">
              <w:rPr>
                <w:rFonts w:ascii="Consolas" w:hAnsi="Consolas"/>
                <w:noProof/>
              </w:rPr>
              <w:t xml:space="preserve">, , 01/Jan-1951,f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="003B3983" w:rsidRPr="003B3983">
              <w:rPr>
                <w:rFonts w:ascii="Consolas" w:hAnsi="Consolas"/>
                <w:noProof/>
              </w:rPr>
              <w:t xml:space="preserve"> 23/09/1973, 1/Feb/2016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0E2A34" w:rsidRPr="003B3983" w14:paraId="6BB9E990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62A4EA35" w14:textId="48579C00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t>Input</w:t>
            </w:r>
          </w:p>
        </w:tc>
      </w:tr>
      <w:tr w:rsidR="000E2A34" w:rsidRPr="003B3983" w14:paraId="3E993007" w14:textId="77777777" w:rsidTr="004D06DB">
        <w:tc>
          <w:tcPr>
            <w:tcW w:w="9726" w:type="dxa"/>
          </w:tcPr>
          <w:p w14:paraId="67EB07DA" w14:textId="0F60DA3C" w:rsidR="000E2A34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['1/Jan-1951 23/october/197 11-Dec-2010 18.Jan.2014']</w:t>
            </w:r>
          </w:p>
        </w:tc>
      </w:tr>
      <w:tr w:rsidR="000E2A34" w:rsidRPr="003B3983" w14:paraId="2A860263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3CA53F9B" w14:textId="7BE9F253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lastRenderedPageBreak/>
              <w:t>Output</w:t>
            </w:r>
          </w:p>
        </w:tc>
      </w:tr>
      <w:tr w:rsidR="000E2A34" w:rsidRPr="003B3983" w14:paraId="6B4A0191" w14:textId="77777777" w:rsidTr="004D06DB">
        <w:tc>
          <w:tcPr>
            <w:tcW w:w="9726" w:type="dxa"/>
          </w:tcPr>
          <w:p w14:paraId="5F7745B3" w14:textId="77777777" w:rsidR="000F1400" w:rsidRPr="000F1400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1, Month: Dec, Year: 2010</w:t>
            </w:r>
          </w:p>
          <w:p w14:paraId="49DE2BFA" w14:textId="7DB9C7E7" w:rsidR="000E2A34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8, Month: Jan, Year: 2014</w:t>
            </w:r>
          </w:p>
        </w:tc>
      </w:tr>
    </w:tbl>
    <w:p w14:paraId="0F2A79AA" w14:textId="77777777" w:rsidR="00640502" w:rsidRPr="006D63FC" w:rsidRDefault="00640502" w:rsidP="003B3983"/>
    <w:sectPr w:rsidR="00640502" w:rsidRPr="006D63FC" w:rsidSect="0005597F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90AB9" w14:textId="77777777" w:rsidR="00DE592F" w:rsidRDefault="00DE592F" w:rsidP="008068A2">
      <w:pPr>
        <w:spacing w:after="0" w:line="240" w:lineRule="auto"/>
      </w:pPr>
      <w:r>
        <w:separator/>
      </w:r>
    </w:p>
  </w:endnote>
  <w:endnote w:type="continuationSeparator" w:id="0">
    <w:p w14:paraId="1D9C3FAF" w14:textId="77777777" w:rsidR="00DE592F" w:rsidRDefault="00DE59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49E08" w14:textId="77777777" w:rsidR="004E4C1E" w:rsidRDefault="00DE592F" w:rsidP="004E4C1E">
    <w:pPr>
      <w:pStyle w:val="Footer"/>
    </w:pPr>
    <w:r>
      <w:rPr>
        <w:noProof/>
      </w:rPr>
      <w:pict w14:anchorId="6DD045B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1256B9AC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A102C5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16389D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2AB3C1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D0F0C0" wp14:editId="43B0C18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FC3DD7" wp14:editId="5DDD41F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395B82" wp14:editId="0F78407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4E4F48" wp14:editId="3E44312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1EA79E" wp14:editId="08113B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81CF030" wp14:editId="2937148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1BC754" wp14:editId="61BAA92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F7E328" wp14:editId="50D252E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C2DB1B" wp14:editId="615C725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253847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90CFD1A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75FEE3" w14:textId="3686DC5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A329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A329B" w:rsidRPr="00596AA5">
                  <w:rPr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9A329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begin"/>
                </w:r>
                <w:r w:rsidR="00130A3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130A3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E4459" w14:textId="77777777" w:rsidR="00DE592F" w:rsidRDefault="00DE592F" w:rsidP="008068A2">
      <w:pPr>
        <w:spacing w:after="0" w:line="240" w:lineRule="auto"/>
      </w:pPr>
      <w:r>
        <w:separator/>
      </w:r>
    </w:p>
  </w:footnote>
  <w:footnote w:type="continuationSeparator" w:id="0">
    <w:p w14:paraId="49147FED" w14:textId="77777777" w:rsidR="00DE592F" w:rsidRDefault="00DE59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CB1B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2"/>
  </w:num>
  <w:num w:numId="14">
    <w:abstractNumId w:val="34"/>
  </w:num>
  <w:num w:numId="15">
    <w:abstractNumId w:val="11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2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2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5"/>
  </w:num>
  <w:num w:numId="38">
    <w:abstractNumId w:val="15"/>
  </w:num>
  <w:num w:numId="39">
    <w:abstractNumId w:val="31"/>
  </w:num>
  <w:num w:numId="40">
    <w:abstractNumId w:val="21"/>
  </w:num>
  <w:num w:numId="41">
    <w:abstractNumId w:val="0"/>
  </w:num>
  <w:num w:numId="42">
    <w:abstractNumId w:val="3"/>
  </w:num>
  <w:num w:numId="43">
    <w:abstractNumId w:val="17"/>
  </w:num>
  <w:num w:numId="44">
    <w:abstractNumId w:val="18"/>
  </w:num>
  <w:num w:numId="4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7I0NjAwNTMxNbJQ0lEKTi0uzszPAymwqAUAZhdRI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97F"/>
    <w:rsid w:val="00064D15"/>
    <w:rsid w:val="00066AF9"/>
    <w:rsid w:val="00070768"/>
    <w:rsid w:val="0008559D"/>
    <w:rsid w:val="00086727"/>
    <w:rsid w:val="0009209B"/>
    <w:rsid w:val="000A6794"/>
    <w:rsid w:val="000B39E6"/>
    <w:rsid w:val="000B56F0"/>
    <w:rsid w:val="000C04CA"/>
    <w:rsid w:val="000C5361"/>
    <w:rsid w:val="000C752A"/>
    <w:rsid w:val="000E2A34"/>
    <w:rsid w:val="000F1400"/>
    <w:rsid w:val="00103906"/>
    <w:rsid w:val="00106C57"/>
    <w:rsid w:val="001275B9"/>
    <w:rsid w:val="00130A32"/>
    <w:rsid w:val="00140408"/>
    <w:rsid w:val="00142C75"/>
    <w:rsid w:val="001449E8"/>
    <w:rsid w:val="00152811"/>
    <w:rsid w:val="001619DF"/>
    <w:rsid w:val="00164CDC"/>
    <w:rsid w:val="00167CF1"/>
    <w:rsid w:val="00171021"/>
    <w:rsid w:val="00175E1D"/>
    <w:rsid w:val="00177E67"/>
    <w:rsid w:val="001837BD"/>
    <w:rsid w:val="00183A2C"/>
    <w:rsid w:val="00195BA5"/>
    <w:rsid w:val="001979B9"/>
    <w:rsid w:val="001A6728"/>
    <w:rsid w:val="001B7060"/>
    <w:rsid w:val="001C0E9B"/>
    <w:rsid w:val="001C1FCD"/>
    <w:rsid w:val="001D2464"/>
    <w:rsid w:val="001D50AE"/>
    <w:rsid w:val="001E1161"/>
    <w:rsid w:val="001E3FEF"/>
    <w:rsid w:val="00202683"/>
    <w:rsid w:val="0020612A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1F51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C3405"/>
    <w:rsid w:val="004D03E1"/>
    <w:rsid w:val="004D29A9"/>
    <w:rsid w:val="004D544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283B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40502"/>
    <w:rsid w:val="00644D27"/>
    <w:rsid w:val="006640AE"/>
    <w:rsid w:val="00670041"/>
    <w:rsid w:val="00671A9E"/>
    <w:rsid w:val="00671FE2"/>
    <w:rsid w:val="00673810"/>
    <w:rsid w:val="00686C0C"/>
    <w:rsid w:val="00695634"/>
    <w:rsid w:val="006969CC"/>
    <w:rsid w:val="006A2531"/>
    <w:rsid w:val="006B1DF0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D1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253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45E"/>
    <w:rsid w:val="00C0490B"/>
    <w:rsid w:val="00C052DC"/>
    <w:rsid w:val="00C07904"/>
    <w:rsid w:val="00C121AF"/>
    <w:rsid w:val="00C14C80"/>
    <w:rsid w:val="00C250DF"/>
    <w:rsid w:val="00C27853"/>
    <w:rsid w:val="00C355A5"/>
    <w:rsid w:val="00C369EE"/>
    <w:rsid w:val="00C43B64"/>
    <w:rsid w:val="00C53F37"/>
    <w:rsid w:val="00C5499A"/>
    <w:rsid w:val="00C62A0F"/>
    <w:rsid w:val="00C64BB7"/>
    <w:rsid w:val="00C71999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804"/>
    <w:rsid w:val="00D73957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E592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30307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DD36B2"/>
    <w:rPr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3">
    <w:name w:val="Неразрешено споменаване3"/>
    <w:basedOn w:val="DefaultParagraphFont"/>
    <w:uiPriority w:val="99"/>
    <w:semiHidden/>
    <w:unhideWhenUsed/>
    <w:rsid w:val="00370AF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C0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regular-expressions-lab/1708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regex101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18875-C65D-40B4-A665-2E6D49794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6</Pages>
  <Words>1228</Words>
  <Characters>7002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SoftUni Document</vt:lpstr>
    </vt:vector>
  </TitlesOfParts>
  <Company>SoftUni – https://softuni.org</Company>
  <LinksUpToDate>false</LinksUpToDate>
  <CharactersWithSpaces>8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Regular Expression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45</cp:revision>
  <cp:lastPrinted>2024-04-17T12:43:00Z</cp:lastPrinted>
  <dcterms:created xsi:type="dcterms:W3CDTF">2019-11-12T12:29:00Z</dcterms:created>
  <dcterms:modified xsi:type="dcterms:W3CDTF">2024-08-14T14:52:00Z</dcterms:modified>
  <cp:category>programming; education; software engineering; software development</cp:category>
</cp:coreProperties>
</file>